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Seeking</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0" w:name="X05c1703ec047df1bdbb54e9869cad76e0ab313c"/>
    <w:p>
      <w:pPr>
        <w:pStyle w:val="Heading1"/>
      </w:pPr>
      <w:r>
        <w:t xml:space="preserve">Statement of Purpose: A Dedicated Ophthalmologist's Commitment to Serving Canada Vancouver</w:t>
      </w:r>
    </w:p>
    <w:p>
      <w:pPr>
        <w:pStyle w:val="FirstParagraph"/>
      </w:pPr>
      <w:r>
        <w:t xml:space="preserve">As a highly trained and compassionate medical professional, I have dedicated my career to the specialized field of ophthalmology, with an unwavering commitment to advancing eye health care. My Statement of Purpose outlines my journey, expertise, and profound desire to establish a meaningful practice as an Ophthalmologist within the vibrant healthcare ecosystem of Canada Vancouver. This document serves as a testament to my qualifications, professional ethos, and specific alignment with the needs of British Columbia’s diverse population.</w:t>
      </w:r>
    </w:p>
    <w:p>
      <w:pPr>
        <w:pStyle w:val="BodyText"/>
      </w:pPr>
      <w:r>
        <w:t xml:space="preserve">My academic foundation began at [Your Medical School], where I earned my Doctor of Medicine degree with honors, consistently ranking in the top 10% of my class. My ophthalmology residency program at [Residency Hospital/Institution] provided rigorous, hands-on training across a wide spectrum of clinical scenarios. I mastered advanced surgical techniques including cataract surgery (phacoemulsification and femtosecond laser-assisted), glaucoma management (trabeculectomy, MIGS), diabetic retinopathy treatment (Vitrectomy and anti-VEGF injections), and pediatric ophthalmology. Crucially, I sought opportunities to engage with Canadian medical standards early on; my residency included a month-long clinical rotation observing practices under the guidance of Canadian-certified specialists at [Canadian Hospital Name or Type], which profoundly shaped my understanding of the Canadian healthcare framework.</w:t>
      </w:r>
    </w:p>
    <w:p>
      <w:pPr>
        <w:pStyle w:val="BodyText"/>
      </w:pPr>
      <w:r>
        <w:t xml:space="preserve">During my residency, I actively participated in research focused on improving outcomes for age-related macular degeneration (AMD) and glaucoma, publishing two peer-reviewed articles in journals aligned with Canadian ophthalmology priorities. This work emphasized patient-centered care and evidence-based practice – core tenets of the Canadian medical profession. My clinical experience spans high-volume settings, including university teaching hospitals and community clinics, where I managed over 100 complex cases annually. I developed exceptional skills in patient communication, particularly with diverse populations – a critical competency for success as an Ophthalmologist in Canada Vancouver, a city renowned for its multiculturalism and significant immigrant communities facing unique eye health challenges.</w:t>
      </w:r>
    </w:p>
    <w:p>
      <w:pPr>
        <w:pStyle w:val="BodyText"/>
      </w:pPr>
      <w:r>
        <w:t xml:space="preserve">Why Canada Vancouver? This is not merely a location; it is the strategic center where my professional mission converges with profound societal need. British Columbia faces significant pressures on its ophthalmology services, including growing wait times for specialized care, an aging demographic (increasing demand for cataract and AMD management), and disparities in access within underserved urban and rural communities. Vancouver itself is a microcosm of Canada's diversity: South Asian, East Asian, Indigenous populations, and new immigrants often experience higher prevalence of conditions like diabetic retinopathy due to genetic predisposition or delayed access to care. As an Ophthalmologist committed to equity, I am driven by the opportunity to serve these communities within Canada Vancouver’s integrated health system. The BC Health Ministry’s strategic plan for eye health explicitly prioritizes reducing wait times and enhancing accessibility – goals I am eager to champion.</w:t>
      </w:r>
    </w:p>
    <w:p>
      <w:pPr>
        <w:pStyle w:val="BodyText"/>
      </w:pPr>
      <w:r>
        <w:t xml:space="preserve">I have meticulously researched the Canadian medical licensing pathway (MCC, CCFP, provincial college requirements) and am prepared to complete any necessary steps. My understanding of Canada Vancouver’s healthcare structure is deep: I recognize the importance of collaborating with family physicians within the Fraser Health Authority network, adhering to BC's Medical Services Plan (MSP) billing protocols, and contributing meaningfully to the Canadian Ophthalmological Society (COS) standards. The collaborative model of care in British Columbia, emphasizing teamwork between primary care and specialists, resonates deeply with my own clinical philosophy. I am not seeking a generic practice; I aspire to become an integral member of Vancouver’s healthcare community.</w:t>
      </w:r>
    </w:p>
    <w:p>
      <w:pPr>
        <w:pStyle w:val="BodyText"/>
      </w:pPr>
      <w:r>
        <w:t xml:space="preserve">My long-term vision as an Ophthalmologist in Canada Vancouver is multifaceted. Firstly, I aim to establish a private practice focused on comprehensive eye care, emphasizing early detection and prevention – particularly for high-risk populations like diabetic patients within the Greater Vancouver area. Secondly, I plan to engage in community outreach programs targeting underserved neighborhoods through partnerships with organizations like VisionSpring BC and local community health centers, directly addressing access barriers. Thirdly, I intend to actively participate in the academic life of the University of British Columbia (UBC) or Vancouver General Hospital (VGH), contributing to resident education and ongoing clinical research relevant to Canadian eye health challenges. This aligns perfectly with Canada Vancouver’s position as a hub for medical innovation and excellence.</w:t>
      </w:r>
    </w:p>
    <w:p>
      <w:pPr>
        <w:pStyle w:val="BodyText"/>
      </w:pPr>
      <w:r>
        <w:t xml:space="preserve">My personal attributes further cement my suitability for this role. I possess not only technical proficiency in the latest ophthalmic technologies but also exceptional empathy, patience, and cultural sensitivity – essential traits when navigating complex patient histories within Canada Vancouver's diverse social fabric. I am fluent in [Mention Languages - e.g., English and Spanish], enabling me to connect effectively with a wider range of patients. My dedication extends beyond clinical hours; I volunteer regularly at free eye clinics in community centers, reinforcing my commitment to serving the public good as an Ophthalmologist.</w:t>
      </w:r>
    </w:p>
    <w:p>
      <w:pPr>
        <w:pStyle w:val="BodyText"/>
      </w:pPr>
      <w:r>
        <w:t xml:space="preserve">In conclusion, this Statement of Purpose is my formal declaration of intent: to transition from a globally trained ophthalmology specialist into a dedicated physician contributing significantly to the health and well-being of residents across Canada Vancouver. I am not merely applying for a position; I am offering my expertise, passion for patient care, and deep commitment to the Canadian medical values that define exceptional practice. The unique challenges and opportunities within Canada Vancouver's healthcare landscape are precisely where my skills as an Ophthalmologist can make a measurable difference. I am eager to join the ranks of physicians serving this dynamic city and contribute to its legacy of compassionate, high-quality eye care for all who call Canada Vancouver home.</w:t>
      </w:r>
    </w:p>
    <w:p>
      <w:pPr>
        <w:pStyle w:val="BodyText"/>
      </w:pPr>
      <w:r>
        <w:t xml:space="preserve">Thank you for considering my application. I look forward to the opportunity to discuss how my vision aligns with your institution's mission and the future health needs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Seeking Practice in Canada Vancouver</dc:title>
  <dc:creator/>
  <cp:keywords/>
  <dcterms:created xsi:type="dcterms:W3CDTF">2026-07-21T16:26:27Z</dcterms:created>
  <dcterms:modified xsi:type="dcterms:W3CDTF">2026-07-21T16:26:27Z</dcterms:modified>
</cp:coreProperties>
</file>

<file path=docProps/custom.xml><?xml version="1.0" encoding="utf-8"?>
<Properties xmlns="http://schemas.openxmlformats.org/officeDocument/2006/custom-properties" xmlns:vt="http://schemas.openxmlformats.org/officeDocument/2006/docPropsVTypes"/>
</file>